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phy zhe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ph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e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 Oxford rd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phy.tom.gu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8971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